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146.bin" ContentType="application/octet-stream"/>
  <Override PartName="/word/media/rId142.bin" ContentType="application/octet-stream"/>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FirstParagraph"/>
      </w:pPr>
      <w:r>
        <w:t xml:space="preserve">Let's continue from where we left off in the previous passage.</w:t>
      </w:r>
    </w:p>
    <w:p>
      <w:pPr>
        <w:pStyle w:val="Heading3"/>
      </w:pPr>
      <w:bookmarkStart w:id="141" w:name="Passage25.html#tax-brackets"/>
      <w:r>
        <w:t xml:space="preserve">Tax Brackets</w:t>
      </w:r>
      <w:bookmarkEnd w:id="141"/>
    </w:p>
    <w:p>
      <w:pPr>
        <w:pStyle w:val="FirstParagraph"/>
      </w:pPr>
      <w:r>
        <w:t xml:space="preserve">In the United States, tax brackets are the most popular way of implementing a progressive tax structure. Remember that a progressive tax structure is one in which higher income earners pay a higher percentage of their income in taxes than earners below them. We use tax brackets in order to achieve this progressive tax structure without disincentivizing people from earning more. One of the most common misconceptions surrounding tax brackets is that if you get a promotion you could be bumped into a higher tax bracket, which would cause you to pay more in taxes than the size of your promotion and you'd net less money than you did before. This idea is 100% false and impossible under the federal tax system. The following video does a great job explaining how tax brackets work, as well as putting misconceptions to rest:</w:t>
      </w:r>
    </w:p>
    <w:p>
      <w:pPr>
        <w:pStyle w:val="BodyText"/>
      </w:pPr>
      <w:hyperlink r:id="rId143">
        <w:r>
          <w:drawing>
            <wp:inline>
              <wp:extent cx="3810000" cy="2540000"/>
              <wp:effectExtent b="0" l="0" r="0" t="0"/>
              <wp:docPr descr="" title="" id="1" name="Picture"/>
              <a:graphic>
                <a:graphicData uri="http://schemas.openxmlformats.org/drawingml/2006/picture">
                  <pic:pic>
                    <pic:nvPicPr>
                      <pic:cNvPr descr="cc795de7.webp_du_3000_sqp_CJzIpP4F_rs_AOn4CLA-MD4mEhAZLTu7oaQBIwswNIacPw"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44" w:name="Passage25.html#filing-taxes"/>
      <w:r>
        <w:t xml:space="preserve">Filing Taxes</w:t>
      </w:r>
      <w:bookmarkEnd w:id="144"/>
    </w:p>
    <w:p>
      <w:pPr>
        <w:pStyle w:val="FirstParagraph"/>
      </w:pPr>
      <w:r>
        <w:t xml:space="preserve">Filing taxes can be a pain, even more so here in the US than in other developed countries. In nations like Norway, Sweden, and even Estonia, the government is responsible for figuring out who owes what in taxes, and send the information onto the citizens for confirmation, sometimes even through a text message. The entire process takes less than 10 minutes.</w:t>
      </w:r>
    </w:p>
    <w:p>
      <w:pPr>
        <w:pStyle w:val="BodyText"/>
      </w:pPr>
      <w:r>
        <w:t xml:space="preserve">We are left to wonder...why in the world do us Americans make it so hard for ourselves to do taxes? This podcast by Reply All about</w:t>
      </w:r>
      <w:r>
        <w:t xml:space="preserve"> </w:t>
      </w:r>
      <w:hyperlink r:id="rId145">
        <w:r>
          <w:rPr>
            <w:rStyle w:val="Hyperlink"/>
          </w:rPr>
          <w:t xml:space="preserve">TurboTax</w:t>
        </w:r>
      </w:hyperlink>
      <w:r>
        <w:t xml:space="preserve"> </w:t>
      </w:r>
      <w:r>
        <w:t xml:space="preserve">sheds some light on why the process here in the US is like pulling teeth (hint: If the process were easier, people probably wouldn't pay TurboTax to do their taxes for them).</w:t>
      </w:r>
    </w:p>
    <w:p>
      <w:pPr>
        <w:pStyle w:val="BodyText"/>
      </w:pPr>
      <w:r>
        <w:t xml:space="preserve">With all that being said, it's understandable to feel overwhelmed by the tax filing process. We're here to ease you into the basics so you don't need to spend any money paying someone else to do it for you. At the most basic level, doing your taxes requires 2 documents, a W-2 that lists your income for the year, and a Form 1040 that you will fill out and send to the IRS. The full process is too tedious to explain here, so we're directing you to another great resource that will walk you through the process step-by-step. You should note that this video will not apply fully to everyone and you should always file the forms that apply to your specific situation.</w:t>
      </w:r>
    </w:p>
    <w:p>
      <w:pPr>
        <w:pStyle w:val="BodyText"/>
      </w:pPr>
      <w:hyperlink r:id="rId147">
        <w:r>
          <w:drawing>
            <wp:inline>
              <wp:extent cx="3810000" cy="2540000"/>
              <wp:effectExtent b="0" l="0" r="0" t="0"/>
              <wp:docPr descr="" title="" id="1" name="Picture"/>
              <a:graphic>
                <a:graphicData uri="http://schemas.openxmlformats.org/drawingml/2006/picture">
                  <pic:pic>
                    <pic:nvPicPr>
                      <pic:cNvPr descr="c4750ed6.webp_du_3000_sqp_CPj8pP4F_rs_AOn4CLCNw7pzYHgbCvVt1tB4Tgdc2x-N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46" Target="media/rId146.bin" /><Relationship Type="http://schemas.openxmlformats.org/officeDocument/2006/relationships/image" Id="rId142" Target="media/rId142.bin" /><Relationship Type="http://schemas.openxmlformats.org/officeDocument/2006/relationships/image" Id="rId20" Target="media/rId20.jpg" /><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8T20:04:01Z</dcterms:created>
  <dcterms:modified xsi:type="dcterms:W3CDTF">2020-12-08T20: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eb83902c-da43-4bde-ac85-0b3a3b5ec972</vt:lpwstr>
  </property>
  <property fmtid="{D5CDD505-2E9C-101B-9397-08002B2CF9AE}" pid="4" name="language">
    <vt:lpwstr>en</vt:lpwstr>
  </property>
  <property fmtid="{D5CDD505-2E9C-101B-9397-08002B2CF9AE}" pid="5" name="publisher">
    <vt:lpwstr>GitBook</vt:lpwstr>
  </property>
</Properties>
</file>